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07C083" w14:textId="18206E4E" w:rsidR="007D3D1A" w:rsidRPr="00772BF0" w:rsidRDefault="00772BF0" w:rsidP="007D3D1A">
      <w:pPr>
        <w:pStyle w:val="Normal1"/>
        <w:rPr>
          <w:rFonts w:ascii="Arial" w:hAnsi="Arial" w:cs="Arial"/>
          <w:highlight w:val="yellow"/>
          <w:lang w:val="en-GB"/>
        </w:rPr>
      </w:pPr>
      <w:r>
        <w:rPr>
          <w:rStyle w:val="normalchar1"/>
          <w:rFonts w:ascii="Arial" w:hAnsi="Arial"/>
          <w:b/>
          <w:bCs/>
          <w:highlight w:val="yellow"/>
          <w:lang w:val="en-GB"/>
        </w:rPr>
        <w:t>Private &amp; Confidential</w:t>
      </w:r>
    </w:p>
    <w:p w14:paraId="57713D3A" w14:textId="77777777" w:rsidR="005126B5" w:rsidRPr="005B04D4" w:rsidRDefault="005126B5" w:rsidP="007D3D1A">
      <w:pPr>
        <w:pStyle w:val="Normal1"/>
        <w:rPr>
          <w:rStyle w:val="normalchar1"/>
          <w:rFonts w:ascii="Arial" w:hAnsi="Arial" w:cs="Arial"/>
          <w:highlight w:val="yellow"/>
        </w:rPr>
      </w:pPr>
    </w:p>
    <w:p w14:paraId="2E46B988" w14:textId="3994D919" w:rsidR="007D3D1A" w:rsidRPr="00772BF0" w:rsidRDefault="00772BF0" w:rsidP="007D3D1A">
      <w:pPr>
        <w:pStyle w:val="Normal1"/>
        <w:rPr>
          <w:rFonts w:ascii="Arial" w:hAnsi="Arial" w:cs="Arial"/>
          <w:highlight w:val="yellow"/>
          <w:lang w:val="en-GB"/>
        </w:rPr>
      </w:pPr>
      <w:r>
        <w:rPr>
          <w:rStyle w:val="normalchar1"/>
          <w:rFonts w:ascii="Arial" w:hAnsi="Arial"/>
          <w:highlight w:val="yellow"/>
          <w:lang w:val="en-GB"/>
        </w:rPr>
        <w:t>Date</w:t>
      </w:r>
    </w:p>
    <w:p w14:paraId="6A48599D" w14:textId="77777777" w:rsidR="00992977" w:rsidRPr="005B04D4" w:rsidRDefault="00992977" w:rsidP="007D3D1A">
      <w:pPr>
        <w:pStyle w:val="Normal1"/>
        <w:rPr>
          <w:rStyle w:val="normalchar1"/>
          <w:rFonts w:ascii="Arial" w:hAnsi="Arial" w:cs="Arial"/>
          <w:highlight w:val="yellow"/>
        </w:rPr>
      </w:pPr>
    </w:p>
    <w:p w14:paraId="74A2D99D" w14:textId="3611005F" w:rsidR="007D3D1A" w:rsidRPr="00772BF0" w:rsidRDefault="00772BF0" w:rsidP="007D3D1A">
      <w:pPr>
        <w:pStyle w:val="Normal1"/>
        <w:rPr>
          <w:rFonts w:ascii="Arial" w:hAnsi="Arial" w:cs="Arial"/>
          <w:highlight w:val="yellow"/>
          <w:lang w:val="en-GB"/>
        </w:rPr>
      </w:pPr>
      <w:r>
        <w:rPr>
          <w:rStyle w:val="normalchar1"/>
          <w:rFonts w:ascii="Arial" w:hAnsi="Arial"/>
          <w:highlight w:val="yellow"/>
          <w:lang w:val="en-GB"/>
        </w:rPr>
        <w:t>Name</w:t>
      </w:r>
    </w:p>
    <w:p w14:paraId="2683465C" w14:textId="77777777" w:rsidR="007D3D1A" w:rsidRPr="005B04D4" w:rsidRDefault="005126B5" w:rsidP="007D3D1A">
      <w:pPr>
        <w:pStyle w:val="Normal1"/>
        <w:rPr>
          <w:rFonts w:ascii="Arial" w:hAnsi="Arial" w:cs="Arial"/>
          <w:highlight w:val="yellow"/>
        </w:rPr>
      </w:pPr>
      <w:r>
        <w:rPr>
          <w:rStyle w:val="normalchar1"/>
          <w:rFonts w:ascii="Arial" w:hAnsi="Arial"/>
          <w:highlight w:val="yellow"/>
        </w:rPr>
        <w:t>Address 1</w:t>
      </w:r>
    </w:p>
    <w:p w14:paraId="152F07AC" w14:textId="77777777" w:rsidR="007D3D1A" w:rsidRPr="005B04D4" w:rsidRDefault="005126B5" w:rsidP="007D3D1A">
      <w:pPr>
        <w:pStyle w:val="Normal1"/>
        <w:rPr>
          <w:rFonts w:ascii="Arial" w:hAnsi="Arial" w:cs="Arial"/>
          <w:highlight w:val="yellow"/>
        </w:rPr>
      </w:pPr>
      <w:r>
        <w:rPr>
          <w:rStyle w:val="normalchar1"/>
          <w:rFonts w:ascii="Arial" w:hAnsi="Arial"/>
          <w:highlight w:val="yellow"/>
        </w:rPr>
        <w:t>Address 2</w:t>
      </w:r>
    </w:p>
    <w:p w14:paraId="48461991" w14:textId="77777777" w:rsidR="007D3D1A" w:rsidRPr="00992977" w:rsidRDefault="005126B5" w:rsidP="007D3D1A">
      <w:pPr>
        <w:pStyle w:val="Normal1"/>
        <w:rPr>
          <w:rStyle w:val="normalchar1"/>
          <w:rFonts w:ascii="Arial" w:hAnsi="Arial" w:cs="Arial"/>
        </w:rPr>
      </w:pPr>
      <w:r>
        <w:rPr>
          <w:rStyle w:val="normalchar1"/>
          <w:rFonts w:ascii="Arial" w:hAnsi="Arial"/>
          <w:highlight w:val="yellow"/>
        </w:rPr>
        <w:t>Postcode</w:t>
      </w:r>
    </w:p>
    <w:p w14:paraId="444F9F79" w14:textId="77777777" w:rsidR="00992977" w:rsidRDefault="00992977" w:rsidP="007D3D1A">
      <w:pPr>
        <w:pStyle w:val="Normal1"/>
        <w:rPr>
          <w:rStyle w:val="normalchar1"/>
          <w:rFonts w:ascii="Arial" w:hAnsi="Arial" w:cs="Arial"/>
        </w:rPr>
      </w:pPr>
    </w:p>
    <w:p w14:paraId="3DA5CFF5" w14:textId="77777777" w:rsidR="007D3D1A" w:rsidRPr="00992977" w:rsidRDefault="005126B5" w:rsidP="007D3D1A">
      <w:pPr>
        <w:pStyle w:val="Normal1"/>
        <w:rPr>
          <w:rStyle w:val="normalchar1"/>
          <w:rFonts w:ascii="Arial" w:hAnsi="Arial" w:cs="Arial"/>
        </w:rPr>
      </w:pPr>
      <w:r>
        <w:rPr>
          <w:rStyle w:val="normalchar1"/>
          <w:rFonts w:ascii="Arial" w:hAnsi="Arial"/>
        </w:rPr>
        <w:t xml:space="preserve">Ku socota </w:t>
      </w:r>
      <w:r>
        <w:rPr>
          <w:rStyle w:val="normalchar1"/>
          <w:rFonts w:ascii="Arial" w:hAnsi="Arial"/>
          <w:highlight w:val="yellow"/>
        </w:rPr>
        <w:t>&lt;&lt;patient name&gt;&gt;</w:t>
      </w:r>
    </w:p>
    <w:p w14:paraId="1D27AC2B" w14:textId="77777777" w:rsidR="007D3D1A" w:rsidRPr="00992977" w:rsidRDefault="007D3D1A" w:rsidP="007D3D1A">
      <w:pPr>
        <w:pStyle w:val="Normal1"/>
        <w:rPr>
          <w:rFonts w:ascii="Arial" w:hAnsi="Arial" w:cs="Arial"/>
        </w:rPr>
      </w:pPr>
    </w:p>
    <w:p w14:paraId="1604B003" w14:textId="77777777" w:rsidR="007D3D1A" w:rsidRPr="00992977" w:rsidRDefault="005926B7" w:rsidP="007D3D1A">
      <w:pPr>
        <w:pStyle w:val="Normal1"/>
        <w:rPr>
          <w:rStyle w:val="normalchar1"/>
          <w:rFonts w:ascii="Arial" w:hAnsi="Arial" w:cs="Arial"/>
          <w:b/>
        </w:rPr>
      </w:pPr>
      <w:r>
        <w:rPr>
          <w:rStyle w:val="normalchar1"/>
          <w:rFonts w:ascii="Arial" w:hAnsi="Arial"/>
          <w:b/>
        </w:rPr>
        <w:t>Baaritaanka Xuubka Ilmagaleenka</w:t>
      </w:r>
    </w:p>
    <w:p w14:paraId="4CE11404" w14:textId="77777777" w:rsidR="007D3D1A" w:rsidRDefault="007D3D1A" w:rsidP="007D3D1A">
      <w:pPr>
        <w:pStyle w:val="Normal1"/>
        <w:rPr>
          <w:rFonts w:ascii="Arial" w:hAnsi="Arial" w:cs="Arial"/>
        </w:rPr>
      </w:pPr>
    </w:p>
    <w:p w14:paraId="71C9CEBE" w14:textId="3A2C67AC" w:rsidR="00C91CA9" w:rsidRDefault="008630AF" w:rsidP="00D122D6">
      <w:pPr>
        <w:pStyle w:val="Normal1"/>
        <w:jc w:val="both"/>
        <w:rPr>
          <w:rFonts w:ascii="Arial" w:hAnsi="Arial" w:cs="Arial"/>
        </w:rPr>
      </w:pPr>
      <w:r>
        <w:rPr>
          <w:rFonts w:ascii="Arial" w:hAnsi="Arial"/>
        </w:rPr>
        <w:t xml:space="preserve">Waxaan kugu soo qorayaa maadaama markii aad da'daada gaartid 24 ½ sano jir waxaad heli doontaa in laguu yeero inaad timaadid baaritaankaaga hore ee </w:t>
      </w:r>
      <w:r w:rsidR="000F3185">
        <w:rPr>
          <w:rFonts w:ascii="Arial" w:hAnsi="Arial"/>
        </w:rPr>
        <w:t>xuubka</w:t>
      </w:r>
      <w:r>
        <w:rPr>
          <w:rFonts w:ascii="Arial" w:hAnsi="Arial"/>
        </w:rPr>
        <w:t xml:space="preserve"> ilmo galeenka.</w:t>
      </w:r>
    </w:p>
    <w:p w14:paraId="660D4170" w14:textId="77777777" w:rsidR="0061078F" w:rsidRPr="001E7005" w:rsidRDefault="0061078F" w:rsidP="00D122D6">
      <w:pPr>
        <w:pStyle w:val="Normal1"/>
        <w:jc w:val="both"/>
        <w:rPr>
          <w:rFonts w:ascii="Arial" w:hAnsi="Arial" w:cs="Arial"/>
          <w:b/>
        </w:rPr>
      </w:pPr>
    </w:p>
    <w:p w14:paraId="25944D9D" w14:textId="3010C209" w:rsidR="0061078F" w:rsidRPr="001E7005" w:rsidRDefault="0061078F" w:rsidP="00D122D6">
      <w:pPr>
        <w:pStyle w:val="Normal1"/>
        <w:jc w:val="both"/>
        <w:rPr>
          <w:rFonts w:ascii="Arial" w:hAnsi="Arial" w:cs="Arial"/>
          <w:b/>
        </w:rPr>
      </w:pPr>
      <w:r>
        <w:rPr>
          <w:rFonts w:ascii="Arial" w:hAnsi="Arial"/>
          <w:b/>
        </w:rPr>
        <w:t>Weligaa ma maqashay Human Papillomavirus (HPV)?</w:t>
      </w:r>
    </w:p>
    <w:p w14:paraId="45725767" w14:textId="77777777" w:rsidR="0061078F" w:rsidRDefault="0061078F" w:rsidP="00D122D6">
      <w:pPr>
        <w:pStyle w:val="Normal1"/>
        <w:jc w:val="both"/>
        <w:rPr>
          <w:rFonts w:ascii="Arial" w:hAnsi="Arial" w:cs="Arial"/>
        </w:rPr>
      </w:pPr>
    </w:p>
    <w:p w14:paraId="4E8FDC50" w14:textId="3C9CCFC3" w:rsidR="001E7005" w:rsidRDefault="0061078F" w:rsidP="00D122D6">
      <w:pPr>
        <w:pStyle w:val="Normal1"/>
        <w:jc w:val="both"/>
        <w:rPr>
          <w:rFonts w:ascii="Arial" w:hAnsi="Arial" w:cs="Arial"/>
        </w:rPr>
      </w:pPr>
      <w:r>
        <w:rPr>
          <w:rFonts w:ascii="Arial" w:hAnsi="Arial"/>
        </w:rPr>
        <w:t xml:space="preserve">HPV waa caabuq (fayras) caam ah oo si sahal ah loo kala qaado inta lagu guda jiro hawsha galmada ee u dhaxaysa lammaanayaasha. Dumarka intooda badan noloshooda mar ayay ku dhacda. Qaar ka mid nooca Halista-sare ee HPV waxay keeni kartaa  kansarka </w:t>
      </w:r>
      <w:r w:rsidR="00EA7A01" w:rsidRPr="00EA7A01">
        <w:rPr>
          <w:rFonts w:ascii="Arial" w:hAnsi="Arial"/>
        </w:rPr>
        <w:t xml:space="preserve">xuubka </w:t>
      </w:r>
      <w:r>
        <w:rPr>
          <w:rFonts w:ascii="Arial" w:hAnsi="Arial"/>
        </w:rPr>
        <w:t xml:space="preserve">ilmo galeenka. </w:t>
      </w:r>
      <w:r w:rsidR="00EA7A01" w:rsidRPr="00EA7A01">
        <w:rPr>
          <w:rFonts w:ascii="Arial" w:hAnsi="Arial"/>
        </w:rPr>
        <w:t>Badankeena difaaceena jirka ayaa ka takhalusa H</w:t>
      </w:r>
      <w:r>
        <w:rPr>
          <w:rFonts w:ascii="Arial" w:hAnsi="Arial"/>
        </w:rPr>
        <w:t>PV.</w:t>
      </w:r>
    </w:p>
    <w:p w14:paraId="0003D75C" w14:textId="77777777" w:rsidR="001E7005" w:rsidRDefault="001E7005" w:rsidP="00D122D6">
      <w:pPr>
        <w:pStyle w:val="Normal1"/>
        <w:jc w:val="both"/>
        <w:rPr>
          <w:rFonts w:ascii="Arial" w:hAnsi="Arial" w:cs="Arial"/>
        </w:rPr>
      </w:pPr>
    </w:p>
    <w:p w14:paraId="2E69A649" w14:textId="77777777" w:rsidR="001E7005" w:rsidRDefault="00D122D6" w:rsidP="00D122D6">
      <w:pPr>
        <w:pStyle w:val="Normal1"/>
        <w:jc w:val="both"/>
        <w:rPr>
          <w:rFonts w:ascii="Arial" w:hAnsi="Arial" w:cs="Arial"/>
        </w:rPr>
      </w:pPr>
      <w:r>
        <w:rPr>
          <w:rFonts w:ascii="Arial" w:hAnsi="Arial"/>
        </w:rPr>
        <w:t>Muunada lagaa qaadi doono waxaa shaybaardhka laga baari doonaa HPV, haddii la helo noocyada HPV ee khatarta sare leh muunadaada wixii lagaa qaadey waxa laga eegi doonaa unugyada aan caadiga ahayn. Haddii la helo unugyada aan caadiga ahayn, waxa laguu gudbin doonaa cisbitaalka in si dheeraad laguu baaro ama lagu daaweeyo.</w:t>
      </w:r>
    </w:p>
    <w:p w14:paraId="261D0B66" w14:textId="77777777" w:rsidR="001E7005" w:rsidRDefault="001E7005" w:rsidP="00D122D6">
      <w:pPr>
        <w:pStyle w:val="Normal1"/>
        <w:jc w:val="both"/>
        <w:rPr>
          <w:rFonts w:ascii="Arial" w:hAnsi="Arial" w:cs="Arial"/>
        </w:rPr>
      </w:pPr>
    </w:p>
    <w:p w14:paraId="434B174B" w14:textId="3256798A" w:rsidR="0061078F" w:rsidRDefault="00EA7A01" w:rsidP="00D122D6">
      <w:pPr>
        <w:pStyle w:val="Normal1"/>
        <w:jc w:val="both"/>
        <w:rPr>
          <w:rFonts w:ascii="Arial" w:hAnsi="Arial" w:cs="Arial"/>
          <w:b/>
        </w:rPr>
      </w:pPr>
      <w:r w:rsidRPr="00EA7A01">
        <w:rPr>
          <w:rFonts w:ascii="Arial" w:hAnsi="Arial"/>
          <w:b/>
        </w:rPr>
        <w:t xml:space="preserve">Waxaan iskuulka ku qaatey talaalka </w:t>
      </w:r>
      <w:r w:rsidR="001E7005">
        <w:rPr>
          <w:rFonts w:ascii="Arial" w:hAnsi="Arial"/>
          <w:b/>
        </w:rPr>
        <w:t xml:space="preserve">HPV – </w:t>
      </w:r>
      <w:r w:rsidRPr="00EA7A01">
        <w:rPr>
          <w:rFonts w:ascii="Arial" w:hAnsi="Arial"/>
          <w:b/>
        </w:rPr>
        <w:t>Miyaan u baahanahay inaad baaritaankeyga ka soo qayb galo</w:t>
      </w:r>
      <w:r w:rsidR="001E7005">
        <w:rPr>
          <w:rFonts w:ascii="Arial" w:hAnsi="Arial"/>
          <w:b/>
        </w:rPr>
        <w:t xml:space="preserve">?  </w:t>
      </w:r>
    </w:p>
    <w:p w14:paraId="32C9622A" w14:textId="77777777" w:rsidR="00D122D6" w:rsidRDefault="00D122D6" w:rsidP="00D122D6">
      <w:pPr>
        <w:pStyle w:val="Normal1"/>
        <w:jc w:val="both"/>
        <w:rPr>
          <w:rFonts w:ascii="Arial" w:hAnsi="Arial" w:cs="Arial"/>
          <w:b/>
        </w:rPr>
      </w:pPr>
    </w:p>
    <w:p w14:paraId="72C7B32E" w14:textId="3578F96E" w:rsidR="00D122D6" w:rsidRPr="00D122D6" w:rsidRDefault="00EA7A01" w:rsidP="00D122D6">
      <w:pPr>
        <w:pStyle w:val="Normal1"/>
        <w:jc w:val="both"/>
        <w:rPr>
          <w:rFonts w:ascii="Arial" w:hAnsi="Arial" w:cs="Arial"/>
        </w:rPr>
      </w:pPr>
      <w:proofErr w:type="spellStart"/>
      <w:r>
        <w:rPr>
          <w:rFonts w:ascii="Arial" w:hAnsi="Arial"/>
          <w:lang w:val="en-GB"/>
        </w:rPr>
        <w:t>Haa</w:t>
      </w:r>
      <w:proofErr w:type="spellEnd"/>
      <w:r w:rsidR="00D122D6">
        <w:rPr>
          <w:rFonts w:ascii="Arial" w:hAnsi="Arial"/>
        </w:rPr>
        <w:t>! Haddii aad qaadatay tallaalka HPV, markaa baaritaanka ilmo-galeenka weli muhiim ayay tahay. Tallaalku waxa uu ka ilaaliyaa 7 kiiba 10 (70%) xaaladood ee kansarka ilmo galeenka, baadhistu waxa laga yaabaa in lagu helo noocyada kale ee halista ah ee HPV.</w:t>
      </w:r>
    </w:p>
    <w:p w14:paraId="7231E850" w14:textId="77777777" w:rsidR="0061078F" w:rsidRPr="00D122D6" w:rsidRDefault="0061078F" w:rsidP="007D3D1A">
      <w:pPr>
        <w:pStyle w:val="Normal1"/>
        <w:rPr>
          <w:rFonts w:ascii="Arial" w:hAnsi="Arial" w:cs="Arial"/>
          <w:b/>
        </w:rPr>
      </w:pPr>
    </w:p>
    <w:p w14:paraId="7FAA47F5" w14:textId="77777777" w:rsidR="00D122D6" w:rsidRDefault="00D122D6" w:rsidP="007D3D1A">
      <w:pPr>
        <w:pStyle w:val="Normal1"/>
        <w:jc w:val="both"/>
        <w:rPr>
          <w:rStyle w:val="normalchar1"/>
          <w:rFonts w:ascii="Arial" w:hAnsi="Arial" w:cs="Arial"/>
          <w:b/>
        </w:rPr>
      </w:pPr>
      <w:r>
        <w:rPr>
          <w:rStyle w:val="normalchar1"/>
          <w:rFonts w:ascii="Arial" w:hAnsi="Arial"/>
          <w:b/>
        </w:rPr>
        <w:t>Xusuusnow</w:t>
      </w:r>
    </w:p>
    <w:p w14:paraId="42978ECB" w14:textId="77777777" w:rsidR="007D3D1A" w:rsidRDefault="00C91CA9" w:rsidP="007D3D1A">
      <w:pPr>
        <w:pStyle w:val="Normal1"/>
        <w:jc w:val="both"/>
        <w:rPr>
          <w:rStyle w:val="normalchar1"/>
          <w:rFonts w:ascii="Arial" w:hAnsi="Arial" w:cs="Arial"/>
        </w:rPr>
      </w:pPr>
      <w:r>
        <w:rPr>
          <w:rStyle w:val="normalchar1"/>
          <w:rFonts w:ascii="Arial" w:hAnsi="Arial"/>
        </w:rPr>
        <w:t xml:space="preserve">Baaritaanka ilmo-galeenka maaha mid lagu baaro kansarka, waa hab looga hortago kansarka, iyadoo la ogaanayo laguna daweynayo isbeddellada hore iyo cilladaha aan caadiga ahayn ee haddii aan la daweynin keeni kara kansar. </w:t>
      </w:r>
    </w:p>
    <w:p w14:paraId="4B4DE746" w14:textId="77777777" w:rsidR="00F91F47" w:rsidRDefault="00F91F47" w:rsidP="007D3D1A">
      <w:pPr>
        <w:pStyle w:val="Normal1"/>
        <w:jc w:val="both"/>
        <w:rPr>
          <w:rStyle w:val="normalchar1"/>
          <w:rFonts w:ascii="Arial" w:hAnsi="Arial" w:cs="Arial"/>
        </w:rPr>
      </w:pPr>
    </w:p>
    <w:p w14:paraId="06AE46FE" w14:textId="77777777" w:rsidR="00F91F47" w:rsidRDefault="00F91F47" w:rsidP="007D3D1A">
      <w:pPr>
        <w:pStyle w:val="Normal1"/>
        <w:jc w:val="both"/>
        <w:rPr>
          <w:rStyle w:val="normalchar1"/>
          <w:rFonts w:ascii="Arial" w:hAnsi="Arial" w:cs="Arial"/>
        </w:rPr>
      </w:pPr>
      <w:r>
        <w:rPr>
          <w:rStyle w:val="normalchar1"/>
          <w:rFonts w:ascii="Arial" w:hAnsi="Arial"/>
        </w:rPr>
        <w:t>Waxaad balantaada yeeritaanka heli doontaa markaad gaarto 24 ½ sano jir, baaritaankan waxaa lama qaadan karo mudadan ka hor.</w:t>
      </w:r>
    </w:p>
    <w:p w14:paraId="66E63A97" w14:textId="77777777" w:rsidR="00F91F47" w:rsidRDefault="00F91F47" w:rsidP="007D3D1A">
      <w:pPr>
        <w:pStyle w:val="Normal1"/>
        <w:jc w:val="both"/>
        <w:rPr>
          <w:rStyle w:val="normalchar1"/>
          <w:rFonts w:ascii="Arial" w:hAnsi="Arial" w:cs="Arial"/>
        </w:rPr>
      </w:pPr>
    </w:p>
    <w:p w14:paraId="2962952A" w14:textId="6C48606C" w:rsidR="00F91F47" w:rsidRDefault="000F3185" w:rsidP="007D3D1A">
      <w:pPr>
        <w:pStyle w:val="Normal1"/>
        <w:jc w:val="both"/>
        <w:rPr>
          <w:rStyle w:val="normalchar1"/>
          <w:rFonts w:ascii="Arial" w:hAnsi="Arial" w:cs="Arial"/>
        </w:rPr>
      </w:pPr>
      <w:r w:rsidRPr="00EA7A01">
        <w:rPr>
          <w:rStyle w:val="normalchar1"/>
          <w:rFonts w:ascii="Arial" w:hAnsi="Arial"/>
        </w:rPr>
        <w:t>Haddii isku aragtey dhiig aan caadi ahayn sida inta u dhaxaysa dhiiga caadadaada ama galmada ka dib waxaa lagula talinaya inaad balan ka sameeysid si aad ku aragto dhaqtarkaaga</w:t>
      </w:r>
      <w:r w:rsidR="00F91F47">
        <w:rPr>
          <w:rStyle w:val="normalchar1"/>
          <w:rFonts w:ascii="Arial" w:hAnsi="Arial"/>
        </w:rPr>
        <w:t xml:space="preserve"> GP.</w:t>
      </w:r>
    </w:p>
    <w:p w14:paraId="46012BB9" w14:textId="77777777" w:rsidR="00F91F47" w:rsidRDefault="00F91F47" w:rsidP="007D3D1A">
      <w:pPr>
        <w:pStyle w:val="Normal1"/>
        <w:jc w:val="both"/>
        <w:rPr>
          <w:rStyle w:val="normalchar1"/>
          <w:rFonts w:ascii="Arial" w:hAnsi="Arial" w:cs="Arial"/>
        </w:rPr>
      </w:pPr>
    </w:p>
    <w:p w14:paraId="35F72C47" w14:textId="51416542" w:rsidR="00F91F47" w:rsidRDefault="00F91F47" w:rsidP="007D3D1A">
      <w:pPr>
        <w:pStyle w:val="Normal1"/>
        <w:jc w:val="both"/>
        <w:rPr>
          <w:rStyle w:val="normalchar1"/>
          <w:rFonts w:ascii="Arial" w:hAnsi="Arial" w:cs="Arial"/>
        </w:rPr>
      </w:pPr>
      <w:r>
        <w:rPr>
          <w:rStyle w:val="normalchar1"/>
          <w:rFonts w:ascii="Arial" w:hAnsi="Arial"/>
        </w:rPr>
        <w:lastRenderedPageBreak/>
        <w:t>Waan fahamsanay inaad dareemi doont ceeb ama welwel oo ku saabsan inaad timaado waxaan ku faraxsanahay inaad aniga balan ila sameeysid inaad kala hadasho welwel kasta.</w:t>
      </w:r>
    </w:p>
    <w:p w14:paraId="666A71FD" w14:textId="77777777" w:rsidR="001E7005" w:rsidRDefault="001E7005" w:rsidP="007D3D1A">
      <w:pPr>
        <w:pStyle w:val="Normal1"/>
        <w:jc w:val="both"/>
        <w:rPr>
          <w:rStyle w:val="normalchar1"/>
          <w:rFonts w:ascii="Arial" w:hAnsi="Arial" w:cs="Arial"/>
        </w:rPr>
      </w:pPr>
    </w:p>
    <w:p w14:paraId="1CA3DAB8" w14:textId="77777777" w:rsidR="007D3D1A" w:rsidRDefault="00013944" w:rsidP="007D3D1A">
      <w:pPr>
        <w:pStyle w:val="Normal1"/>
        <w:jc w:val="both"/>
        <w:rPr>
          <w:rStyle w:val="normalchar1"/>
          <w:rFonts w:ascii="Arial" w:hAnsi="Arial" w:cs="Arial"/>
        </w:rPr>
      </w:pPr>
      <w:r>
        <w:rPr>
          <w:rStyle w:val="normalchar1"/>
          <w:rFonts w:ascii="Arial" w:hAnsi="Arial"/>
        </w:rPr>
        <w:t xml:space="preserve">Wada hadal kasta ee aad lahanaa doonto waxay noqon doonto mid sir xafidsan. </w:t>
      </w:r>
    </w:p>
    <w:p w14:paraId="550A7638" w14:textId="77777777" w:rsidR="007D3D1A" w:rsidRPr="00992977" w:rsidRDefault="00992977" w:rsidP="007D3D1A">
      <w:pPr>
        <w:pStyle w:val="Normal1"/>
        <w:jc w:val="both"/>
        <w:rPr>
          <w:rFonts w:ascii="Arial" w:hAnsi="Arial" w:cs="Arial"/>
        </w:rPr>
      </w:pPr>
      <w:r>
        <w:rPr>
          <w:rStyle w:val="normalchar1"/>
          <w:rFonts w:ascii="Arial" w:hAnsi="Arial"/>
        </w:rPr>
        <w:t xml:space="preserve"> </w:t>
      </w:r>
    </w:p>
    <w:p w14:paraId="0D663716" w14:textId="77777777" w:rsidR="00F91F47" w:rsidRDefault="007D3D1A" w:rsidP="007D3D1A">
      <w:pPr>
        <w:pStyle w:val="Normal1"/>
        <w:rPr>
          <w:rStyle w:val="normalchar1"/>
          <w:rFonts w:ascii="Arial" w:hAnsi="Arial" w:cs="Arial"/>
        </w:rPr>
      </w:pPr>
      <w:r>
        <w:rPr>
          <w:rStyle w:val="normalchar1"/>
          <w:rFonts w:ascii="Arial" w:hAnsi="Arial"/>
        </w:rPr>
        <w:t xml:space="preserve">Kuu niyadasayn. </w:t>
      </w:r>
    </w:p>
    <w:p w14:paraId="255BFA52" w14:textId="77777777" w:rsidR="00F91F47" w:rsidRDefault="00F91F47" w:rsidP="007D3D1A">
      <w:pPr>
        <w:pStyle w:val="Normal1"/>
        <w:rPr>
          <w:rStyle w:val="normalchar1"/>
          <w:rFonts w:ascii="Arial" w:hAnsi="Arial" w:cs="Arial"/>
          <w:b/>
        </w:rPr>
      </w:pPr>
    </w:p>
    <w:p w14:paraId="549EDF86" w14:textId="77777777" w:rsidR="007D3D1A" w:rsidRPr="00F91F47" w:rsidRDefault="005126B5" w:rsidP="007D3D1A">
      <w:pPr>
        <w:pStyle w:val="Normal1"/>
        <w:rPr>
          <w:rFonts w:ascii="Arial" w:hAnsi="Arial" w:cs="Arial"/>
        </w:rPr>
      </w:pPr>
      <w:r>
        <w:rPr>
          <w:rStyle w:val="normalchar1"/>
          <w:rFonts w:ascii="Arial" w:hAnsi="Arial"/>
          <w:b/>
          <w:highlight w:val="yellow"/>
        </w:rPr>
        <w:t>&lt;&lt; Female Practice Nurse&gt;&gt;</w:t>
      </w:r>
    </w:p>
    <w:sectPr w:rsidR="007D3D1A" w:rsidRPr="00F91F47" w:rsidSect="00F91F47">
      <w:footerReference w:type="default" r:id="rId6"/>
      <w:pgSz w:w="11906" w:h="16838"/>
      <w:pgMar w:top="113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2788B7" w14:textId="77777777" w:rsidR="00610152" w:rsidRDefault="00610152" w:rsidP="00D30989">
      <w:pPr>
        <w:spacing w:after="0" w:line="240" w:lineRule="auto"/>
      </w:pPr>
      <w:r>
        <w:separator/>
      </w:r>
    </w:p>
  </w:endnote>
  <w:endnote w:type="continuationSeparator" w:id="0">
    <w:p w14:paraId="5A2F1863" w14:textId="77777777" w:rsidR="00610152" w:rsidRDefault="00610152" w:rsidP="00D30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A3551" w14:textId="0F186EE4" w:rsidR="00D30989" w:rsidRPr="00772BF0" w:rsidRDefault="00772BF0">
    <w:pPr>
      <w:pStyle w:val="Footer"/>
      <w:rPr>
        <w:rFonts w:ascii="Arial" w:hAnsi="Arial" w:cs="Arial"/>
        <w:sz w:val="18"/>
        <w:szCs w:val="18"/>
        <w:lang w:val="en-GB"/>
      </w:rPr>
    </w:pPr>
    <w:r w:rsidRPr="00772BF0">
      <w:rPr>
        <w:rFonts w:ascii="Arial" w:hAnsi="Arial" w:cs="Arial"/>
        <w:sz w:val="18"/>
        <w:szCs w:val="18"/>
        <w:lang w:val="en-GB"/>
      </w:rPr>
      <w:t>Pre invitation cervical screening SOMALI version 1 12.04.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437A5F" w14:textId="77777777" w:rsidR="00610152" w:rsidRDefault="00610152" w:rsidP="00D30989">
      <w:pPr>
        <w:spacing w:after="0" w:line="240" w:lineRule="auto"/>
      </w:pPr>
      <w:r>
        <w:separator/>
      </w:r>
    </w:p>
  </w:footnote>
  <w:footnote w:type="continuationSeparator" w:id="0">
    <w:p w14:paraId="31728F31" w14:textId="77777777" w:rsidR="00610152" w:rsidRDefault="00610152" w:rsidP="00D3098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NzU1NrawNDa1MDVV0lEKTi0uzszPAykwrAUA0UbotCwAAAA="/>
  </w:docVars>
  <w:rsids>
    <w:rsidRoot w:val="007D3D1A"/>
    <w:rsid w:val="00013944"/>
    <w:rsid w:val="000F3185"/>
    <w:rsid w:val="00120FB0"/>
    <w:rsid w:val="00144DF6"/>
    <w:rsid w:val="001E7005"/>
    <w:rsid w:val="003F0087"/>
    <w:rsid w:val="0042138E"/>
    <w:rsid w:val="004411BE"/>
    <w:rsid w:val="005126B5"/>
    <w:rsid w:val="005926B7"/>
    <w:rsid w:val="005B04D4"/>
    <w:rsid w:val="00610152"/>
    <w:rsid w:val="0061078F"/>
    <w:rsid w:val="00772BF0"/>
    <w:rsid w:val="007D3D1A"/>
    <w:rsid w:val="008630AF"/>
    <w:rsid w:val="00992977"/>
    <w:rsid w:val="00A67FD7"/>
    <w:rsid w:val="00B3425E"/>
    <w:rsid w:val="00B6668D"/>
    <w:rsid w:val="00C91CA9"/>
    <w:rsid w:val="00CF7B47"/>
    <w:rsid w:val="00D122D6"/>
    <w:rsid w:val="00D30989"/>
    <w:rsid w:val="00D74718"/>
    <w:rsid w:val="00EA7A01"/>
    <w:rsid w:val="00F34E75"/>
    <w:rsid w:val="00F91F4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E36EE"/>
  <w15:docId w15:val="{71BEDD55-7328-40DA-91B9-7E3F5CE99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o-S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basedOn w:val="Normal"/>
    <w:rsid w:val="007D3D1A"/>
    <w:pPr>
      <w:spacing w:after="0" w:line="240" w:lineRule="auto"/>
    </w:pPr>
    <w:rPr>
      <w:rFonts w:ascii="Times New Roman" w:eastAsia="Times New Roman" w:hAnsi="Times New Roman" w:cs="Times New Roman"/>
      <w:sz w:val="24"/>
      <w:szCs w:val="24"/>
      <w:lang w:eastAsia="en-GB"/>
    </w:rPr>
  </w:style>
  <w:style w:type="character" w:customStyle="1" w:styleId="normalchar1">
    <w:name w:val="normal__char1"/>
    <w:basedOn w:val="DefaultParagraphFont"/>
    <w:rsid w:val="007D3D1A"/>
    <w:rPr>
      <w:rFonts w:ascii="Times New Roman" w:hAnsi="Times New Roman" w:cs="Times New Roman" w:hint="default"/>
      <w:sz w:val="24"/>
      <w:szCs w:val="24"/>
    </w:rPr>
  </w:style>
  <w:style w:type="paragraph" w:styleId="Header">
    <w:name w:val="header"/>
    <w:basedOn w:val="Normal"/>
    <w:link w:val="HeaderChar"/>
    <w:uiPriority w:val="99"/>
    <w:unhideWhenUsed/>
    <w:rsid w:val="00D309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0989"/>
  </w:style>
  <w:style w:type="paragraph" w:styleId="Footer">
    <w:name w:val="footer"/>
    <w:basedOn w:val="Normal"/>
    <w:link w:val="FooterChar"/>
    <w:uiPriority w:val="99"/>
    <w:unhideWhenUsed/>
    <w:rsid w:val="00D309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09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9186159">
      <w:bodyDiv w:val="1"/>
      <w:marLeft w:val="1800"/>
      <w:marRight w:val="1800"/>
      <w:marTop w:val="1440"/>
      <w:marBottom w:val="144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26</Words>
  <Characters>186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Trafford Council</Company>
  <LinksUpToDate>false</LinksUpToDate>
  <CharactersWithSpaces>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untain</dc:creator>
  <cp:lastModifiedBy>Perkins Anna (RBV) NHS Christie Tr</cp:lastModifiedBy>
  <cp:revision>2</cp:revision>
  <dcterms:created xsi:type="dcterms:W3CDTF">2022-04-13T08:29:00Z</dcterms:created>
  <dcterms:modified xsi:type="dcterms:W3CDTF">2022-04-13T08:29:00Z</dcterms:modified>
</cp:coreProperties>
</file>